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B433F" w14:textId="112B9F53" w:rsidR="00587F83" w:rsidRDefault="00314ED3" w:rsidP="00314ED3">
      <w:pPr>
        <w:pStyle w:val="Heading1"/>
        <w:rPr>
          <w:lang w:val="en-SG"/>
        </w:rPr>
      </w:pPr>
      <w:r>
        <w:rPr>
          <w:lang w:val="en-SG"/>
        </w:rPr>
        <w:t xml:space="preserve">BAX 422 </w:t>
      </w:r>
      <w:r w:rsidR="006D1B3E">
        <w:rPr>
          <w:lang w:val="en-SG"/>
        </w:rPr>
        <w:t>Assignment 3</w:t>
      </w:r>
    </w:p>
    <w:p w14:paraId="4A22EEB9" w14:textId="62B7C13C" w:rsidR="002F5117" w:rsidRDefault="002F5117">
      <w:pPr>
        <w:rPr>
          <w:lang w:val="en-SG"/>
        </w:rPr>
      </w:pPr>
      <w:r w:rsidRPr="002F5117">
        <w:rPr>
          <w:lang w:val="en-SG"/>
        </w:rPr>
        <w:t>(1) Do the following IN YOUR BROWSER, no programming required. Please write down your answers (concise written answers please) (20pts).</w:t>
      </w:r>
    </w:p>
    <w:p w14:paraId="7AF98ED6" w14:textId="77777777" w:rsidR="002F5117" w:rsidRPr="002F5117" w:rsidRDefault="002F5117" w:rsidP="002F5117">
      <w:pPr>
        <w:rPr>
          <w:lang w:val="en-SG"/>
        </w:rPr>
      </w:pPr>
      <w:r w:rsidRPr="002F5117">
        <w:rPr>
          <w:lang w:val="en-SG"/>
        </w:rPr>
        <w:t>a) go to https://www.ebay.com and search for "</w:t>
      </w:r>
      <w:proofErr w:type="spellStart"/>
      <w:r w:rsidRPr="002F5117">
        <w:rPr>
          <w:lang w:val="en-SG"/>
        </w:rPr>
        <w:t>iphone</w:t>
      </w:r>
      <w:proofErr w:type="spellEnd"/>
      <w:r w:rsidRPr="002F5117">
        <w:rPr>
          <w:lang w:val="en-SG"/>
        </w:rPr>
        <w:t xml:space="preserve"> 6s"</w:t>
      </w:r>
    </w:p>
    <w:p w14:paraId="52E9AF70" w14:textId="4B3C1C16" w:rsidR="002F5117" w:rsidRDefault="002F5117" w:rsidP="002F5117">
      <w:pPr>
        <w:rPr>
          <w:lang w:val="en-SG"/>
        </w:rPr>
      </w:pPr>
      <w:r w:rsidRPr="002F5117">
        <w:rPr>
          <w:lang w:val="en-SG"/>
        </w:rPr>
        <w:t>b) what type of search request is eBay using, GET or POST? (2 pts)</w:t>
      </w:r>
    </w:p>
    <w:p w14:paraId="5C0E62C3" w14:textId="7AB69797" w:rsidR="002F5117" w:rsidRDefault="00B42B99" w:rsidP="002F5117">
      <w:pPr>
        <w:rPr>
          <w:lang w:val="en-SG"/>
        </w:rPr>
      </w:pPr>
      <w:r>
        <w:rPr>
          <w:rFonts w:hint="eastAsia"/>
          <w:lang w:val="en-SG"/>
        </w:rPr>
        <w:t>GET</w:t>
      </w:r>
      <w:r w:rsidR="002B4E14">
        <w:rPr>
          <w:lang w:val="en-SG"/>
        </w:rPr>
        <w:t xml:space="preserve"> request</w:t>
      </w:r>
      <w:r>
        <w:rPr>
          <w:lang w:val="en-SG"/>
        </w:rPr>
        <w:t>.</w:t>
      </w:r>
    </w:p>
    <w:p w14:paraId="66A93006" w14:textId="21ABA841" w:rsidR="00B42B99" w:rsidRDefault="00B42B99" w:rsidP="002F5117">
      <w:pPr>
        <w:rPr>
          <w:lang w:val="en-SG"/>
        </w:rPr>
      </w:pPr>
      <w:r>
        <w:rPr>
          <w:lang w:val="en-SG"/>
        </w:rPr>
        <w:t xml:space="preserve">This is the </w:t>
      </w:r>
      <w:proofErr w:type="spellStart"/>
      <w:r>
        <w:rPr>
          <w:lang w:val="en-SG"/>
        </w:rPr>
        <w:t>url</w:t>
      </w:r>
      <w:proofErr w:type="spellEnd"/>
      <w:r>
        <w:rPr>
          <w:lang w:val="en-SG"/>
        </w:rPr>
        <w:t xml:space="preserve"> for the search request:</w:t>
      </w:r>
    </w:p>
    <w:p w14:paraId="12E6002F" w14:textId="77777777" w:rsidR="008A0886" w:rsidRDefault="007A7480" w:rsidP="002F5117">
      <w:pPr>
        <w:rPr>
          <w:lang w:val="en-SG"/>
        </w:rPr>
      </w:pPr>
      <w:hyperlink r:id="rId4" w:history="1">
        <w:r w:rsidR="00B42B99" w:rsidRPr="002C3453">
          <w:rPr>
            <w:rStyle w:val="Hyperlink"/>
            <w:lang w:val="en-SG"/>
          </w:rPr>
          <w:t>https://www.ebay.com/sch/i.html?_from=R40&amp;_trksid=p2334524.m570.l1313&amp;_nkw=iphone+6s&amp;_sacat=9355&amp;LH_TitleDesc=0&amp;_osacat=9355&amp;_odkw=iphone+6s</w:t>
        </w:r>
      </w:hyperlink>
      <w:r w:rsidR="008A0886">
        <w:rPr>
          <w:lang w:val="en-SG"/>
        </w:rPr>
        <w:t>.</w:t>
      </w:r>
    </w:p>
    <w:p w14:paraId="5162890C" w14:textId="430DC4EB" w:rsidR="00B42B99" w:rsidRDefault="008A0886" w:rsidP="002F5117">
      <w:pPr>
        <w:rPr>
          <w:lang w:val="en-SG"/>
        </w:rPr>
      </w:pPr>
      <w:r>
        <w:rPr>
          <w:lang w:val="en-SG"/>
        </w:rPr>
        <w:t>T</w:t>
      </w:r>
      <w:r w:rsidR="00B42B99">
        <w:rPr>
          <w:lang w:val="en-SG"/>
        </w:rPr>
        <w:t>he ‘?’ and ‘=’ indicate that it is a GET request.</w:t>
      </w:r>
    </w:p>
    <w:p w14:paraId="024836AE" w14:textId="77777777" w:rsidR="00696384" w:rsidRPr="002F5117" w:rsidRDefault="00696384" w:rsidP="002F5117">
      <w:pPr>
        <w:rPr>
          <w:lang w:val="en-SG"/>
        </w:rPr>
      </w:pPr>
    </w:p>
    <w:p w14:paraId="69FC33BA" w14:textId="78630A01" w:rsidR="002F5117" w:rsidRDefault="002F5117" w:rsidP="002F5117">
      <w:pPr>
        <w:rPr>
          <w:lang w:val="en-SG"/>
        </w:rPr>
      </w:pPr>
      <w:r w:rsidRPr="002F5117">
        <w:rPr>
          <w:lang w:val="en-SG"/>
        </w:rPr>
        <w:t>c) which URL variable represents the search term? (2 pts)</w:t>
      </w:r>
    </w:p>
    <w:p w14:paraId="0A83C8F2" w14:textId="6A06C2DB" w:rsidR="00B42B99" w:rsidRDefault="00A607CE" w:rsidP="002F5117">
      <w:pPr>
        <w:rPr>
          <w:lang w:val="en-SG"/>
        </w:rPr>
      </w:pPr>
      <w:r>
        <w:rPr>
          <w:lang w:val="en-SG"/>
        </w:rPr>
        <w:t>The variable in the URL that identifies the page number is ‘</w:t>
      </w:r>
      <w:r w:rsidR="00B42B99">
        <w:rPr>
          <w:lang w:val="en-SG"/>
        </w:rPr>
        <w:t>_</w:t>
      </w:r>
      <w:proofErr w:type="spellStart"/>
      <w:r w:rsidR="00B42B99">
        <w:rPr>
          <w:lang w:val="en-SG"/>
        </w:rPr>
        <w:t>nkw</w:t>
      </w:r>
      <w:proofErr w:type="spellEnd"/>
      <w:r>
        <w:rPr>
          <w:lang w:val="en-SG"/>
        </w:rPr>
        <w:t>’.</w:t>
      </w:r>
    </w:p>
    <w:p w14:paraId="6DE34653" w14:textId="77777777" w:rsidR="00696384" w:rsidRPr="002F5117" w:rsidRDefault="00696384" w:rsidP="002F5117">
      <w:pPr>
        <w:rPr>
          <w:lang w:val="en-SG"/>
        </w:rPr>
      </w:pPr>
    </w:p>
    <w:p w14:paraId="0B5950D2" w14:textId="4AC1588F" w:rsidR="002F5117" w:rsidRDefault="002F5117" w:rsidP="002F5117">
      <w:pPr>
        <w:rPr>
          <w:lang w:val="en-SG"/>
        </w:rPr>
      </w:pPr>
      <w:r w:rsidRPr="002F5117">
        <w:rPr>
          <w:lang w:val="en-SG"/>
        </w:rPr>
        <w:t>d) can you come up with a shorter URL that produces the same search result page? (4 pts)</w:t>
      </w:r>
    </w:p>
    <w:p w14:paraId="766F47E1" w14:textId="122491AC" w:rsidR="00B42B99" w:rsidRDefault="007A7480" w:rsidP="002F5117">
      <w:pPr>
        <w:rPr>
          <w:lang w:val="en-SG"/>
        </w:rPr>
      </w:pPr>
      <w:hyperlink r:id="rId5" w:history="1">
        <w:r w:rsidR="00B42B99" w:rsidRPr="002C3453">
          <w:rPr>
            <w:rStyle w:val="Hyperlink"/>
            <w:lang w:val="en-SG"/>
          </w:rPr>
          <w:t>https://www.ebay.com/sch/i.html?_nkw=iphone+6s</w:t>
        </w:r>
      </w:hyperlink>
      <w:r w:rsidR="00B42B99">
        <w:rPr>
          <w:lang w:val="en-SG"/>
        </w:rPr>
        <w:t xml:space="preserve"> </w:t>
      </w:r>
    </w:p>
    <w:p w14:paraId="1FF5241E" w14:textId="77777777" w:rsidR="00696384" w:rsidRPr="002F5117" w:rsidRDefault="00696384" w:rsidP="002F5117">
      <w:pPr>
        <w:rPr>
          <w:lang w:val="en-SG"/>
        </w:rPr>
      </w:pPr>
    </w:p>
    <w:p w14:paraId="7C7E517E" w14:textId="01A61E9B" w:rsidR="002F5117" w:rsidRDefault="002F5117" w:rsidP="002F5117">
      <w:pPr>
        <w:rPr>
          <w:lang w:val="en-SG"/>
        </w:rPr>
      </w:pPr>
      <w:r w:rsidRPr="002F5117">
        <w:rPr>
          <w:lang w:val="en-SG"/>
        </w:rPr>
        <w:t>e) click on the next search result page and observe how the URL changes. what variable in the URL identifies the page number? (2 pts)</w:t>
      </w:r>
    </w:p>
    <w:p w14:paraId="5CF0D5CE" w14:textId="49131F56" w:rsidR="00B42B99" w:rsidRDefault="00A607CE" w:rsidP="002F5117">
      <w:pPr>
        <w:rPr>
          <w:lang w:val="en-SG"/>
        </w:rPr>
      </w:pPr>
      <w:r>
        <w:rPr>
          <w:lang w:val="en-SG"/>
        </w:rPr>
        <w:t>The variable in the URL that identifies the page number is ‘</w:t>
      </w:r>
      <w:r w:rsidR="00B42B99" w:rsidRPr="00B42B99">
        <w:rPr>
          <w:lang w:val="en-SG"/>
        </w:rPr>
        <w:t>_</w:t>
      </w:r>
      <w:proofErr w:type="spellStart"/>
      <w:r w:rsidR="00B42B99" w:rsidRPr="00B42B99">
        <w:rPr>
          <w:lang w:val="en-SG"/>
        </w:rPr>
        <w:t>pgn</w:t>
      </w:r>
      <w:proofErr w:type="spellEnd"/>
      <w:r>
        <w:rPr>
          <w:lang w:val="en-SG"/>
        </w:rPr>
        <w:t>’.</w:t>
      </w:r>
    </w:p>
    <w:p w14:paraId="015AC42D" w14:textId="77777777" w:rsidR="00696384" w:rsidRPr="002F5117" w:rsidRDefault="00696384" w:rsidP="002F5117">
      <w:pPr>
        <w:rPr>
          <w:lang w:val="en-SG"/>
        </w:rPr>
      </w:pPr>
    </w:p>
    <w:p w14:paraId="15093A60" w14:textId="10290281" w:rsidR="002F5117" w:rsidRDefault="002F5117" w:rsidP="002F5117">
      <w:pPr>
        <w:rPr>
          <w:lang w:val="en-SG"/>
        </w:rPr>
      </w:pPr>
      <w:r w:rsidRPr="002F5117">
        <w:rPr>
          <w:lang w:val="en-SG"/>
        </w:rPr>
        <w:t xml:space="preserve">f) what is the feature common to each item in the search results page? i.e., what item do </w:t>
      </w:r>
      <w:proofErr w:type="spellStart"/>
      <w:r w:rsidRPr="002F5117">
        <w:rPr>
          <w:lang w:val="en-SG"/>
        </w:rPr>
        <w:t>i</w:t>
      </w:r>
      <w:proofErr w:type="spellEnd"/>
      <w:r w:rsidRPr="002F5117">
        <w:rPr>
          <w:lang w:val="en-SG"/>
        </w:rPr>
        <w:t xml:space="preserve"> need to select to obtain each item among the search results? (4 pts)</w:t>
      </w:r>
    </w:p>
    <w:p w14:paraId="1051CD82" w14:textId="2476462F" w:rsidR="00B42B99" w:rsidRDefault="00BD2522" w:rsidP="002F5117">
      <w:pPr>
        <w:rPr>
          <w:lang w:val="en-SG"/>
        </w:rPr>
      </w:pPr>
      <w:r>
        <w:rPr>
          <w:lang w:val="en-SG"/>
        </w:rPr>
        <w:t xml:space="preserve">The </w:t>
      </w:r>
      <w:r w:rsidR="0055607C">
        <w:rPr>
          <w:lang w:val="en-SG"/>
        </w:rPr>
        <w:t>feature common to each item in the search results page is ‘</w:t>
      </w:r>
      <w:r w:rsidR="0055607C" w:rsidRPr="0055607C">
        <w:rPr>
          <w:lang w:val="en-SG"/>
        </w:rPr>
        <w:t>s-</w:t>
      </w:r>
      <w:proofErr w:type="spellStart"/>
      <w:r w:rsidR="0055607C" w:rsidRPr="0055607C">
        <w:rPr>
          <w:lang w:val="en-SG"/>
        </w:rPr>
        <w:t>item__info</w:t>
      </w:r>
      <w:proofErr w:type="spellEnd"/>
      <w:r w:rsidR="0055607C" w:rsidRPr="0055607C">
        <w:rPr>
          <w:lang w:val="en-SG"/>
        </w:rPr>
        <w:t xml:space="preserve"> </w:t>
      </w:r>
      <w:proofErr w:type="spellStart"/>
      <w:r w:rsidR="0055607C" w:rsidRPr="0055607C">
        <w:rPr>
          <w:lang w:val="en-SG"/>
        </w:rPr>
        <w:t>clearfix</w:t>
      </w:r>
      <w:proofErr w:type="spellEnd"/>
      <w:r w:rsidR="0055607C">
        <w:rPr>
          <w:lang w:val="en-SG"/>
        </w:rPr>
        <w:t xml:space="preserve">’ of ‘class’ attribute under a ‘div’ </w:t>
      </w:r>
      <w:r>
        <w:rPr>
          <w:lang w:val="en-SG"/>
        </w:rPr>
        <w:t>tag</w:t>
      </w:r>
      <w:r w:rsidR="0055607C">
        <w:rPr>
          <w:lang w:val="en-SG"/>
        </w:rPr>
        <w:t>.</w:t>
      </w:r>
    </w:p>
    <w:p w14:paraId="7FA34355" w14:textId="77777777" w:rsidR="00696384" w:rsidRPr="002F5117" w:rsidRDefault="00696384" w:rsidP="002F5117">
      <w:pPr>
        <w:rPr>
          <w:lang w:val="en-SG"/>
        </w:rPr>
      </w:pPr>
    </w:p>
    <w:p w14:paraId="7200D1E7" w14:textId="3E7CFAEE" w:rsidR="002F5117" w:rsidRDefault="002F5117" w:rsidP="002F5117">
      <w:pPr>
        <w:rPr>
          <w:lang w:val="en-SG"/>
        </w:rPr>
      </w:pPr>
      <w:r w:rsidRPr="002F5117">
        <w:rPr>
          <w:lang w:val="en-SG"/>
        </w:rPr>
        <w:t>g) identify the "SPONSORED" search results. what do they have in common? how does it look in the HTML source code? why is there no easy way to identify them? can perhaps regex help? (6 pts)</w:t>
      </w:r>
    </w:p>
    <w:p w14:paraId="2C732BD0" w14:textId="62E738D6" w:rsidR="001F1F52" w:rsidRDefault="00B42B99" w:rsidP="002F5117">
      <w:pPr>
        <w:rPr>
          <w:lang w:val="en-SG"/>
        </w:rPr>
      </w:pPr>
      <w:r>
        <w:rPr>
          <w:lang w:val="en-SG"/>
        </w:rPr>
        <w:t>The commonality is</w:t>
      </w:r>
      <w:r w:rsidR="00696384">
        <w:rPr>
          <w:lang w:val="en-SG"/>
        </w:rPr>
        <w:t xml:space="preserve"> that each ‘SPONSORED’ search result has</w:t>
      </w:r>
      <w:r>
        <w:rPr>
          <w:lang w:val="en-SG"/>
        </w:rPr>
        <w:t xml:space="preserve"> </w:t>
      </w:r>
      <w:r w:rsidR="00696384">
        <w:rPr>
          <w:lang w:val="en-SG"/>
        </w:rPr>
        <w:t xml:space="preserve">a ‘class’ attribute of </w:t>
      </w:r>
      <w:r>
        <w:rPr>
          <w:lang w:val="en-SG"/>
        </w:rPr>
        <w:t>‘</w:t>
      </w:r>
      <w:r w:rsidR="00696384" w:rsidRPr="00696384">
        <w:rPr>
          <w:lang w:val="en-SG"/>
        </w:rPr>
        <w:t>s-</w:t>
      </w:r>
      <w:proofErr w:type="spellStart"/>
      <w:r w:rsidR="00696384" w:rsidRPr="00696384">
        <w:rPr>
          <w:lang w:val="en-SG"/>
        </w:rPr>
        <w:t>item__title</w:t>
      </w:r>
      <w:proofErr w:type="spellEnd"/>
      <w:r w:rsidR="00696384" w:rsidRPr="00696384">
        <w:rPr>
          <w:lang w:val="en-SG"/>
        </w:rPr>
        <w:t>--</w:t>
      </w:r>
      <w:proofErr w:type="spellStart"/>
      <w:r w:rsidR="00696384" w:rsidRPr="00696384">
        <w:rPr>
          <w:lang w:val="en-SG"/>
        </w:rPr>
        <w:t>tagblock</w:t>
      </w:r>
      <w:proofErr w:type="spellEnd"/>
      <w:r w:rsidR="00696384" w:rsidRPr="00696384">
        <w:rPr>
          <w:lang w:val="en-SG"/>
        </w:rPr>
        <w:t>__SPONSORED</w:t>
      </w:r>
      <w:r>
        <w:rPr>
          <w:lang w:val="en-SG"/>
        </w:rPr>
        <w:t>’</w:t>
      </w:r>
      <w:r w:rsidR="00696384">
        <w:rPr>
          <w:lang w:val="en-SG"/>
        </w:rPr>
        <w:t xml:space="preserve"> under the </w:t>
      </w:r>
      <w:r>
        <w:rPr>
          <w:lang w:val="en-SG"/>
        </w:rPr>
        <w:t>‘</w:t>
      </w:r>
      <w:r w:rsidR="00696384">
        <w:rPr>
          <w:lang w:val="en-SG"/>
        </w:rPr>
        <w:t>span’</w:t>
      </w:r>
      <w:r>
        <w:rPr>
          <w:lang w:val="en-SG"/>
        </w:rPr>
        <w:t xml:space="preserve"> tag</w:t>
      </w:r>
      <w:r w:rsidR="00BD2522">
        <w:rPr>
          <w:lang w:val="en-SG"/>
        </w:rPr>
        <w:t>.</w:t>
      </w:r>
      <w:r w:rsidR="00696384">
        <w:rPr>
          <w:lang w:val="en-SG"/>
        </w:rPr>
        <w:t xml:space="preserve"> However, there is no clear distinction in the parent tag between the</w:t>
      </w:r>
      <w:r w:rsidR="00BD2522" w:rsidRPr="00BD2522">
        <w:rPr>
          <w:lang w:val="en-SG"/>
        </w:rPr>
        <w:t xml:space="preserve"> </w:t>
      </w:r>
      <w:r w:rsidR="00696384">
        <w:rPr>
          <w:lang w:val="en-SG"/>
        </w:rPr>
        <w:t xml:space="preserve">common listing and sponsored listing. </w:t>
      </w:r>
      <w:r w:rsidR="00BD2522">
        <w:rPr>
          <w:lang w:val="en-SG"/>
        </w:rPr>
        <w:t xml:space="preserve">Regex can help with identifying the </w:t>
      </w:r>
      <w:r w:rsidR="00BD2522">
        <w:rPr>
          <w:rFonts w:hint="eastAsia"/>
          <w:lang w:val="en-SG"/>
        </w:rPr>
        <w:t>‘</w:t>
      </w:r>
      <w:r w:rsidR="00BD2522">
        <w:rPr>
          <w:rFonts w:hint="eastAsia"/>
          <w:lang w:val="en-SG"/>
        </w:rPr>
        <w:t>SPONSORED</w:t>
      </w:r>
      <w:r w:rsidR="00BD2522">
        <w:rPr>
          <w:rFonts w:hint="eastAsia"/>
          <w:lang w:val="en-SG"/>
        </w:rPr>
        <w:t>’</w:t>
      </w:r>
      <w:r w:rsidR="00BD2522">
        <w:rPr>
          <w:rFonts w:hint="eastAsia"/>
          <w:lang w:val="en-SG"/>
        </w:rPr>
        <w:t xml:space="preserve"> </w:t>
      </w:r>
      <w:r w:rsidR="00BD2522">
        <w:rPr>
          <w:lang w:val="en-SG"/>
        </w:rPr>
        <w:lastRenderedPageBreak/>
        <w:t xml:space="preserve">search result as each sponsored item has </w:t>
      </w:r>
      <w:r w:rsidR="00696384">
        <w:rPr>
          <w:lang w:val="en-SG"/>
        </w:rPr>
        <w:t>‘</w:t>
      </w:r>
      <w:proofErr w:type="spellStart"/>
      <w:r w:rsidR="00696384" w:rsidRPr="008A0886">
        <w:rPr>
          <w:lang w:val="en-SG"/>
        </w:rPr>
        <w:t>UnifiedRankingScenario</w:t>
      </w:r>
      <w:proofErr w:type="spellEnd"/>
      <w:r w:rsidR="00696384">
        <w:rPr>
          <w:lang w:val="en-SG"/>
        </w:rPr>
        <w:t>’</w:t>
      </w:r>
      <w:r w:rsidR="00BD2522">
        <w:rPr>
          <w:lang w:val="en-SG"/>
        </w:rPr>
        <w:t xml:space="preserve"> in the </w:t>
      </w:r>
      <w:r w:rsidR="00696384">
        <w:rPr>
          <w:lang w:val="en-SG"/>
        </w:rPr>
        <w:t>‘data-track’ attribute. If ‘</w:t>
      </w:r>
      <w:proofErr w:type="spellStart"/>
      <w:r w:rsidR="00696384">
        <w:rPr>
          <w:lang w:val="en-SG"/>
        </w:rPr>
        <w:t>UnifiedRankingScenario</w:t>
      </w:r>
      <w:proofErr w:type="spellEnd"/>
      <w:r w:rsidR="00696384">
        <w:rPr>
          <w:lang w:val="en-SG"/>
        </w:rPr>
        <w:t>’ exists in the ‘data-track’ attribute, it is a sponsored item.</w:t>
      </w:r>
    </w:p>
    <w:sectPr w:rsidR="001F1F5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bMwMDEwNDA3tjRR0lEKTi0uzszPAykwrAUAsVPAkSwAAAA="/>
  </w:docVars>
  <w:rsids>
    <w:rsidRoot w:val="006D1B3E"/>
    <w:rsid w:val="001F1F52"/>
    <w:rsid w:val="002B4E14"/>
    <w:rsid w:val="002F5117"/>
    <w:rsid w:val="00314ED3"/>
    <w:rsid w:val="00361970"/>
    <w:rsid w:val="00375C0C"/>
    <w:rsid w:val="004433BD"/>
    <w:rsid w:val="0055607C"/>
    <w:rsid w:val="006867D1"/>
    <w:rsid w:val="00696384"/>
    <w:rsid w:val="006D1B3E"/>
    <w:rsid w:val="00764FF8"/>
    <w:rsid w:val="007911B8"/>
    <w:rsid w:val="007A7480"/>
    <w:rsid w:val="007B2D28"/>
    <w:rsid w:val="008A0886"/>
    <w:rsid w:val="009D56EF"/>
    <w:rsid w:val="00A607CE"/>
    <w:rsid w:val="00A617F8"/>
    <w:rsid w:val="00A8478D"/>
    <w:rsid w:val="00B42B99"/>
    <w:rsid w:val="00BD2522"/>
    <w:rsid w:val="00DF1259"/>
    <w:rsid w:val="00F42A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CA49F"/>
  <w15:chartTrackingRefBased/>
  <w15:docId w15:val="{24F35768-0A31-40AF-8391-25726C779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4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5117"/>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B42B99"/>
    <w:rPr>
      <w:color w:val="0563C1" w:themeColor="hyperlink"/>
      <w:u w:val="single"/>
    </w:rPr>
  </w:style>
  <w:style w:type="character" w:styleId="UnresolvedMention">
    <w:name w:val="Unresolved Mention"/>
    <w:basedOn w:val="DefaultParagraphFont"/>
    <w:uiPriority w:val="99"/>
    <w:semiHidden/>
    <w:unhideWhenUsed/>
    <w:rsid w:val="00B42B99"/>
    <w:rPr>
      <w:color w:val="605E5C"/>
      <w:shd w:val="clear" w:color="auto" w:fill="E1DFDD"/>
    </w:rPr>
  </w:style>
  <w:style w:type="character" w:customStyle="1" w:styleId="Heading1Char">
    <w:name w:val="Heading 1 Char"/>
    <w:basedOn w:val="DefaultParagraphFont"/>
    <w:link w:val="Heading1"/>
    <w:uiPriority w:val="9"/>
    <w:rsid w:val="00314ED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ebay.com/sch/i.html?_nkw=iphone+6s" TargetMode="External"/><Relationship Id="rId4" Type="http://schemas.openxmlformats.org/officeDocument/2006/relationships/hyperlink" Target="https://www.ebay.com/sch/i.html?_from=R40&amp;_trksid=p2334524.m570.l1313&amp;_nkw=iphone+6s&amp;_sacat=9355&amp;LH_TitleDesc=0&amp;_osacat=9355&amp;_odkw=iphone+6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24</Words>
  <Characters>185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tian (William) Ma</dc:creator>
  <cp:keywords/>
  <dc:description/>
  <cp:lastModifiedBy>Ma Letian</cp:lastModifiedBy>
  <cp:revision>2</cp:revision>
  <dcterms:created xsi:type="dcterms:W3CDTF">2021-06-08T17:31:00Z</dcterms:created>
  <dcterms:modified xsi:type="dcterms:W3CDTF">2021-06-08T17:31:00Z</dcterms:modified>
</cp:coreProperties>
</file>